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109AE" w14:textId="38E131E5" w:rsidR="00341226" w:rsidRPr="006307DB" w:rsidRDefault="00813364" w:rsidP="006307DB">
      <w:pPr>
        <w:pStyle w:val="2"/>
      </w:pPr>
      <w:r w:rsidRPr="006307DB">
        <w:t>Storage</w:t>
      </w:r>
    </w:p>
    <w:p w14:paraId="3243EBAB" w14:textId="20A9CF77" w:rsidR="00813364" w:rsidRDefault="006307DB" w:rsidP="00813364">
      <w:r>
        <w:rPr>
          <w:noProof/>
        </w:rPr>
        <w:drawing>
          <wp:inline distT="0" distB="0" distL="0" distR="0" wp14:anchorId="62E1BFFD" wp14:editId="30B4BC55">
            <wp:extent cx="4309872" cy="2203322"/>
            <wp:effectExtent l="0" t="0" r="0" b="6985"/>
            <wp:docPr id="1" name="图片 1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BC7560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5090" cy="221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682FA" w14:textId="6450D326" w:rsidR="00DE4392" w:rsidRDefault="006307DB" w:rsidP="00813364">
      <w:r w:rsidRPr="00BC1A08">
        <w:t>For third:</w:t>
      </w:r>
      <w:r w:rsidR="000A31CA">
        <w:t xml:space="preserve"> 40s for first read, </w:t>
      </w:r>
      <w:r w:rsidR="00B46E54">
        <w:t>then 3.0</w:t>
      </w:r>
      <w:r w:rsidR="00617A74">
        <w:t>1s</w:t>
      </w:r>
      <w:r w:rsidR="00B46E54">
        <w:t xml:space="preserve"> to copy data from </w:t>
      </w:r>
      <w:r w:rsidR="00B64845">
        <w:t xml:space="preserve">disk to </w:t>
      </w:r>
      <w:r w:rsidR="00C77FE8">
        <w:t xml:space="preserve">flash, for </w:t>
      </w:r>
      <w:r w:rsidR="00DB51F6">
        <w:t xml:space="preserve">following 3 rounds, need only </w:t>
      </w:r>
      <w:r w:rsidR="00617A74">
        <w:t>3.01s to access from flash</w:t>
      </w:r>
    </w:p>
    <w:p w14:paraId="70995199" w14:textId="1323CF9B" w:rsidR="00DE4392" w:rsidRDefault="00DE4392" w:rsidP="00813364">
      <w:r>
        <w:t>I/O bus for connecting I/O devices</w:t>
      </w:r>
    </w:p>
    <w:p w14:paraId="5FE02DF8" w14:textId="48627C72" w:rsidR="00317C0B" w:rsidRPr="00BC1A08" w:rsidRDefault="00317C0B" w:rsidP="00813364">
      <w:r>
        <w:rPr>
          <w:noProof/>
        </w:rPr>
        <w:drawing>
          <wp:inline distT="0" distB="0" distL="0" distR="0" wp14:anchorId="054D0B37" wp14:editId="489BBD28">
            <wp:extent cx="4284539" cy="2215662"/>
            <wp:effectExtent l="0" t="0" r="1905" b="0"/>
            <wp:docPr id="2" name="图片 2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BC8BE5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281" cy="2222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17C0B" w:rsidRPr="00BC1A0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34A148" w14:textId="77777777" w:rsidR="00D45C53" w:rsidRDefault="00D45C53" w:rsidP="00813364">
      <w:pPr>
        <w:spacing w:after="0" w:line="240" w:lineRule="auto"/>
      </w:pPr>
      <w:r>
        <w:separator/>
      </w:r>
    </w:p>
  </w:endnote>
  <w:endnote w:type="continuationSeparator" w:id="0">
    <w:p w14:paraId="36200260" w14:textId="77777777" w:rsidR="00D45C53" w:rsidRDefault="00D45C53" w:rsidP="008133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6DFBE3" w14:textId="77777777" w:rsidR="00D45C53" w:rsidRDefault="00D45C53" w:rsidP="00813364">
      <w:pPr>
        <w:spacing w:after="0" w:line="240" w:lineRule="auto"/>
      </w:pPr>
      <w:r>
        <w:separator/>
      </w:r>
    </w:p>
  </w:footnote>
  <w:footnote w:type="continuationSeparator" w:id="0">
    <w:p w14:paraId="6F212D80" w14:textId="77777777" w:rsidR="00D45C53" w:rsidRDefault="00D45C53" w:rsidP="0081336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NDGxMLMwszS1MLVU0lEKTi0uzszPAykwrAUAKVbjeCwAAAA="/>
  </w:docVars>
  <w:rsids>
    <w:rsidRoot w:val="004D0A99"/>
    <w:rsid w:val="000A31CA"/>
    <w:rsid w:val="00317C0B"/>
    <w:rsid w:val="00341226"/>
    <w:rsid w:val="004C3271"/>
    <w:rsid w:val="004D0A99"/>
    <w:rsid w:val="00617A74"/>
    <w:rsid w:val="006307DB"/>
    <w:rsid w:val="00813364"/>
    <w:rsid w:val="00B46E54"/>
    <w:rsid w:val="00B64845"/>
    <w:rsid w:val="00BC1A08"/>
    <w:rsid w:val="00C01F39"/>
    <w:rsid w:val="00C77FE8"/>
    <w:rsid w:val="00D45C53"/>
    <w:rsid w:val="00DB51F6"/>
    <w:rsid w:val="00DE4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F3B620"/>
  <w15:chartTrackingRefBased/>
  <w15:docId w15:val="{384BBC9B-B1F9-4BAF-BD14-F5058627C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8133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1336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813364"/>
  </w:style>
  <w:style w:type="paragraph" w:styleId="a5">
    <w:name w:val="footer"/>
    <w:basedOn w:val="a"/>
    <w:link w:val="a6"/>
    <w:uiPriority w:val="99"/>
    <w:unhideWhenUsed/>
    <w:rsid w:val="0081336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813364"/>
  </w:style>
  <w:style w:type="character" w:customStyle="1" w:styleId="20">
    <w:name w:val="标题 2 字符"/>
    <w:basedOn w:val="a0"/>
    <w:link w:val="2"/>
    <w:uiPriority w:val="9"/>
    <w:rsid w:val="008133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14</cp:revision>
  <dcterms:created xsi:type="dcterms:W3CDTF">2019-11-23T20:28:00Z</dcterms:created>
  <dcterms:modified xsi:type="dcterms:W3CDTF">2019-11-24T19:37:00Z</dcterms:modified>
</cp:coreProperties>
</file>